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0" w:name="Xb3f14dba72dddfc23753b88cc0bd3d29cfbb210"/>
    <w:p>
      <w:pPr>
        <w:pStyle w:val="Heading2"/>
      </w:pPr>
      <w:r>
        <w:t xml:space="preserve">Cover Letter for Optometrist Position in Singapore Singapore</w:t>
      </w:r>
    </w:p>
    <w:p>
      <w:pPr>
        <w:pStyle w:val="FirstParagraph"/>
      </w:pPr>
      <w:r>
        <w:t xml:space="preserve">Dear Hiring Manager,</w:t>
      </w:r>
    </w:p>
    <w:p>
      <w:pPr>
        <w:pStyle w:val="BodyText"/>
      </w:pPr>
      <w:r>
        <w:t xml:space="preserve">I am writing to express my sincere interest in the Optometrist position at your esteemed organization in Singapore Singapore. With a passion for eye health and a commitment to delivering exceptional patient care, I am eager to contribute my expertise as an optometrist within one of the most advanced healthcare systems in Southeast Asia. My background, coupled with my dedication to continuous learning and cultural adaptability, aligns perfectly with the values of excellence and innovation that Singapore’s healthcare sector is renowned for.</w:t>
      </w:r>
    </w:p>
    <w:p>
      <w:pPr>
        <w:pStyle w:val="BodyText"/>
      </w:pPr>
      <w:r>
        <w:t xml:space="preserve">As a qualified Optometrist with over [X years] of experience in clinical practice, I have developed a strong foundation in diagnosing and managing ocular conditions, prescribing corrective lenses, and providing comprehensive eye care services. My career has been driven by a desire to improve patients’ quality of life through early detection of vision problems and personalized treatment plans. In Singapore Singapore, where the demand for high-quality optometric services continues to grow due to an aging population and increasing awareness of preventive healthcare, I am confident that my skills will be a valuable asset.</w:t>
      </w:r>
    </w:p>
    <w:p>
      <w:pPr>
        <w:pStyle w:val="BodyText"/>
      </w:pPr>
      <w:r>
        <w:t xml:space="preserve">One of the key reasons I am particularly drawn to this opportunity in Singapore Singapore is the country’s reputation as a global leader in healthcare innovation. The integration of technology, such as digital eye exams and AI-driven diagnostics, has transformed the field of optometry, and I have actively embraced these advancements throughout my career. In my previous roles, I have utilized cutting-edge equipment to ensure accurate diagnoses and efficient patient care. For instance, I have implemented electronic health records (EHRs) to streamline patient data management, which is crucial in a fast-paced environment like Singapore’s healthcare landscape.</w:t>
      </w:r>
    </w:p>
    <w:p>
      <w:pPr>
        <w:pStyle w:val="BodyText"/>
      </w:pPr>
      <w:r>
        <w:t xml:space="preserve">Moreover, Singapore Singapore’s multicultural society has prepared me to work with patients from diverse cultural and linguistic backgrounds. As an Optometrist, I understand the importance of communication in building trust and ensuring patient compliance with treatment plans. My ability to interact effectively with individuals from various communities has allowed me to provide inclusive care that respects individual needs and preferences. This skill is particularly vital in Singapore, where a blend of Asian, Western, and other global influences shapes the healthcare experience.</w:t>
      </w:r>
    </w:p>
    <w:p>
      <w:pPr>
        <w:pStyle w:val="BodyText"/>
      </w:pPr>
      <w:r>
        <w:t xml:space="preserve">My professional journey has also emphasized the importance of collaboration with other healthcare professionals. In my previous positions, I have worked closely with ophthalmologists, general practitioners, and specialists to deliver holistic care for patients with complex eye conditions. This teamwork-oriented approach is essential in Singapore Singapore’s integrated healthcare system, where interdisciplinary cooperation ensures optimal outcomes for patients. I am excited about the possibility of contributing to a similar collaborative environment here.</w:t>
      </w:r>
    </w:p>
    <w:p>
      <w:pPr>
        <w:pStyle w:val="BodyText"/>
      </w:pPr>
      <w:r>
        <w:t xml:space="preserve">In addition to my clinical expertise, I have a strong commitment to community engagement and education. I have volunteered at local health fairs and conducted workshops on eye health awareness in underserved communities. These experiences have reinforced my belief that accessible, affordable optometric care is critical for public well-being. In Singapore Singapore, where the government prioritizes preventive healthcare initiatives, I am eager to play a role in promoting eye health through education and outreach programs.</w:t>
      </w:r>
    </w:p>
    <w:p>
      <w:pPr>
        <w:pStyle w:val="BodyText"/>
      </w:pPr>
      <w:r>
        <w:t xml:space="preserve">What sets me apart as an Optometrist is my dedication to lifelong learning. I regularly attend workshops and seminars on emerging trends in optometry, such as the management of diabetic retinopathy and the impact of digital screen use on vision. I also hold [mention relevant certifications, e.g., "a certification in Contact Lens Management from the Singapore College of Optometry"]. This commitment to professional development ensures that I stay at the forefront of my field and can offer my patients the most up-to-date care.</w:t>
      </w:r>
    </w:p>
    <w:p>
      <w:pPr>
        <w:pStyle w:val="BodyText"/>
      </w:pPr>
      <w:r>
        <w:t xml:space="preserve">Furthermore, I have a deep appreciation for Singapore Singapore’s unique blend of modernity and tradition. The city-state’s emphasis on precision, efficiency, and quality resonates with my own work ethic. I am particularly inspired by Singapore’s Vision 2030 initiative, which aims to position the country as a global hub for healthcare innovation. As an Optometrist, I am eager to contribute to this vision by bringing my technical skills and patient-centered approach to your practice.</w:t>
      </w:r>
    </w:p>
    <w:p>
      <w:pPr>
        <w:pStyle w:val="BodyText"/>
      </w:pPr>
      <w:r>
        <w:t xml:space="preserve">I am also confident in my ability to adapt quickly to new environments. Having worked in both urban and suburban settings, I understand the nuances of serving diverse patient populations. In Singapore Singapore, where healthcare services are highly regulated and standardized, I am well-versed in adhering to local guidelines and maintaining the highest ethical standards. My attention to detail and organizational skills ensure that every patient receives consistent, high-quality care.</w:t>
      </w:r>
    </w:p>
    <w:p>
      <w:pPr>
        <w:pStyle w:val="BodyText"/>
      </w:pPr>
      <w:r>
        <w:t xml:space="preserve">Finally, I would like to express my enthusiasm for the opportunity to join your team. The prospect of contributing to a practice that values excellence in optometry while fostering a supportive and inclusive workplace is truly appealing. I am confident that my experience, passion for eye health, and commitment to Singapore Singapore’s healthcare goals make me an ideal candidate for this role.</w:t>
      </w:r>
    </w:p>
    <w:p>
      <w:pPr>
        <w:pStyle w:val="BodyText"/>
      </w:pPr>
      <w:r>
        <w:t xml:space="preserve">Thank you for considering my application. I would welcome the chance to discuss how my background and vision align with your organization’s mission. Please feel free to contact me at [your phone number] or [your email address] at your earliest convenience. I look forward to the possibility of contributing to the continued success of your practice in Singapore Singapor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tometrist Position in Singapore Singapore</dc:title>
  <dc:creator/>
  <cp:keywords/>
  <dcterms:created xsi:type="dcterms:W3CDTF">2025-12-10T13:26:35Z</dcterms:created>
  <dcterms:modified xsi:type="dcterms:W3CDTF">2025-12-10T13:26:35Z</dcterms:modified>
</cp:coreProperties>
</file>

<file path=docProps/custom.xml><?xml version="1.0" encoding="utf-8"?>
<Properties xmlns="http://schemas.openxmlformats.org/officeDocument/2006/custom-properties" xmlns:vt="http://schemas.openxmlformats.org/officeDocument/2006/docPropsVTypes"/>
</file>